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bookmarkStart w:id="0" w:name="_Hlk21346019"/>
      <w:bookmarkEnd w:id="0"/>
      <w:r>
        <w:rPr>
          <w:b/>
          <w:sz w:val="36"/>
          <w:szCs w:val="36"/>
        </w:rPr>
        <w:t>COMPUTER VISION AND IMAGE PROCESSING</w:t>
      </w:r>
    </w:p>
    <w:p w14:paraId="14D9B0EF" w14:textId="0ACC403C" w:rsidR="00287398" w:rsidRPr="00580B9A" w:rsidRDefault="00D90277" w:rsidP="00287398">
      <w:pPr>
        <w:jc w:val="center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Percobaan</w:t>
      </w:r>
      <w:proofErr w:type="spellEnd"/>
      <w:r>
        <w:rPr>
          <w:b/>
          <w:sz w:val="28"/>
          <w:szCs w:val="28"/>
        </w:rPr>
        <w:t xml:space="preserve"> </w:t>
      </w:r>
      <w:r w:rsidR="00940561">
        <w:rPr>
          <w:b/>
          <w:sz w:val="28"/>
          <w:szCs w:val="28"/>
        </w:rPr>
        <w:t>8</w:t>
      </w:r>
      <w:r>
        <w:rPr>
          <w:b/>
          <w:sz w:val="28"/>
          <w:szCs w:val="28"/>
        </w:rPr>
        <w:t xml:space="preserve">: </w:t>
      </w:r>
      <w:r w:rsidR="00940561">
        <w:rPr>
          <w:b/>
          <w:sz w:val="28"/>
          <w:szCs w:val="28"/>
        </w:rPr>
        <w:t>Filter Bank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ROGRAM PASCASARJANA S2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40C24ACC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53E93229" w14:textId="447CF586" w:rsidR="00754676" w:rsidRDefault="00754676" w:rsidP="00B902D7">
      <w:pPr>
        <w:pStyle w:val="ListParagraph"/>
        <w:numPr>
          <w:ilvl w:val="0"/>
          <w:numId w:val="32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B902D7" w:rsidRPr="00B902D7">
        <w:t>mengetahui</w:t>
      </w:r>
      <w:proofErr w:type="spellEnd"/>
      <w:r w:rsidR="00B902D7" w:rsidRPr="00B902D7">
        <w:t xml:space="preserve"> </w:t>
      </w:r>
      <w:proofErr w:type="spellStart"/>
      <w:r w:rsidR="00B902D7" w:rsidRPr="00B902D7">
        <w:t>transformasi</w:t>
      </w:r>
      <w:proofErr w:type="spellEnd"/>
      <w:r w:rsidR="00B902D7" w:rsidRPr="00B902D7">
        <w:t xml:space="preserve"> </w:t>
      </w:r>
      <w:proofErr w:type="spellStart"/>
      <w:r w:rsidR="00B902D7" w:rsidRPr="00B902D7">
        <w:t>citra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domain </w:t>
      </w:r>
      <w:proofErr w:type="spellStart"/>
      <w:r w:rsidR="00B902D7" w:rsidRPr="00B902D7">
        <w:t>waktu</w:t>
      </w:r>
      <w:proofErr w:type="spellEnd"/>
      <w:r w:rsidR="00B902D7" w:rsidRPr="00B902D7">
        <w:t xml:space="preserve"> </w:t>
      </w:r>
      <w:proofErr w:type="spellStart"/>
      <w:r w:rsidR="00B902D7" w:rsidRPr="00B902D7">
        <w:t>diskrit</w:t>
      </w:r>
      <w:proofErr w:type="spellEnd"/>
      <w:r w:rsidR="00B902D7" w:rsidRPr="00B902D7">
        <w:t xml:space="preserve"> </w:t>
      </w:r>
      <w:proofErr w:type="spellStart"/>
      <w:r w:rsidR="00B902D7" w:rsidRPr="00B902D7">
        <w:t>menjadi</w:t>
      </w:r>
      <w:proofErr w:type="spellEnd"/>
      <w:r w:rsidR="00B902D7" w:rsidRPr="00B902D7">
        <w:t xml:space="preserve"> domain </w:t>
      </w:r>
      <w:proofErr w:type="spellStart"/>
      <w:r w:rsidR="00B902D7" w:rsidRPr="00B902D7">
        <w:t>frekuensi</w:t>
      </w:r>
      <w:proofErr w:type="spellEnd"/>
      <w:r w:rsidR="00B902D7" w:rsidRPr="00B902D7">
        <w:t xml:space="preserve"> </w:t>
      </w:r>
      <w:proofErr w:type="spellStart"/>
      <w:r w:rsidR="00B902D7" w:rsidRPr="00B902D7">
        <w:t>diskrit</w:t>
      </w:r>
      <w:proofErr w:type="spellEnd"/>
      <w:r w:rsidR="00B902D7" w:rsidRPr="00B902D7">
        <w:t>.</w:t>
      </w:r>
    </w:p>
    <w:p w14:paraId="2B5911D0" w14:textId="7BB328D9" w:rsidR="00964272" w:rsidRDefault="00754676" w:rsidP="00754676">
      <w:pPr>
        <w:pStyle w:val="ListParagraph"/>
        <w:numPr>
          <w:ilvl w:val="0"/>
          <w:numId w:val="32"/>
        </w:num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B902D7" w:rsidRPr="00B902D7">
        <w:t>memahami</w:t>
      </w:r>
      <w:proofErr w:type="spellEnd"/>
      <w:r w:rsidR="00B902D7" w:rsidRPr="00B902D7">
        <w:t xml:space="preserve"> </w:t>
      </w:r>
      <w:proofErr w:type="spellStart"/>
      <w:r w:rsidR="00B902D7" w:rsidRPr="00B902D7">
        <w:t>bahwa</w:t>
      </w:r>
      <w:proofErr w:type="spellEnd"/>
      <w:r w:rsidR="00B902D7" w:rsidRPr="00B902D7">
        <w:t xml:space="preserve"> </w:t>
      </w:r>
      <w:proofErr w:type="spellStart"/>
      <w:r w:rsidR="00B902D7" w:rsidRPr="00B902D7">
        <w:t>transformasi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</w:t>
      </w:r>
      <w:proofErr w:type="spellStart"/>
      <w:r w:rsidR="00B902D7" w:rsidRPr="00B902D7">
        <w:t>waktu</w:t>
      </w:r>
      <w:proofErr w:type="spellEnd"/>
      <w:r w:rsidR="00B902D7" w:rsidRPr="00B902D7">
        <w:t xml:space="preserve"> </w:t>
      </w:r>
      <w:proofErr w:type="spellStart"/>
      <w:r w:rsidR="00B902D7" w:rsidRPr="00B902D7">
        <w:t>ke</w:t>
      </w:r>
      <w:proofErr w:type="spellEnd"/>
      <w:r w:rsidR="00B902D7" w:rsidRPr="00B902D7">
        <w:t xml:space="preserve"> </w:t>
      </w:r>
      <w:proofErr w:type="spellStart"/>
      <w:r w:rsidR="00B902D7" w:rsidRPr="00B902D7">
        <w:t>frekuensi</w:t>
      </w:r>
      <w:proofErr w:type="spellEnd"/>
      <w:r w:rsidR="00B902D7" w:rsidRPr="00B902D7">
        <w:t xml:space="preserve"> </w:t>
      </w:r>
      <w:proofErr w:type="spellStart"/>
      <w:r w:rsidR="00B902D7" w:rsidRPr="00B902D7">
        <w:t>dapat</w:t>
      </w:r>
      <w:proofErr w:type="spellEnd"/>
      <w:r w:rsidR="00B902D7" w:rsidRPr="00B902D7">
        <w:t xml:space="preserve"> </w:t>
      </w:r>
      <w:proofErr w:type="spellStart"/>
      <w:r w:rsidR="00B902D7" w:rsidRPr="00B902D7">
        <w:t>menunjukkan</w:t>
      </w:r>
      <w:proofErr w:type="spellEnd"/>
      <w:r w:rsidR="00B902D7" w:rsidRPr="00B902D7">
        <w:t xml:space="preserve"> detail </w:t>
      </w:r>
      <w:proofErr w:type="spellStart"/>
      <w:r w:rsidR="00B902D7" w:rsidRPr="00B902D7">
        <w:t>informasi</w:t>
      </w:r>
      <w:proofErr w:type="spellEnd"/>
      <w:r w:rsidR="00B902D7" w:rsidRPr="00B902D7">
        <w:t xml:space="preserve"> </w:t>
      </w:r>
      <w:proofErr w:type="spellStart"/>
      <w:r w:rsidR="00B902D7" w:rsidRPr="00B902D7">
        <w:t>dari</w:t>
      </w:r>
      <w:proofErr w:type="spellEnd"/>
      <w:r w:rsidR="00B902D7" w:rsidRPr="00B902D7">
        <w:t xml:space="preserve"> </w:t>
      </w:r>
      <w:proofErr w:type="spellStart"/>
      <w:r w:rsidR="00B902D7" w:rsidRPr="00B902D7">
        <w:t>sisi</w:t>
      </w:r>
      <w:proofErr w:type="spellEnd"/>
      <w:r w:rsidR="00B902D7" w:rsidRPr="00B902D7">
        <w:t xml:space="preserve"> </w:t>
      </w:r>
      <w:proofErr w:type="spellStart"/>
      <w:r w:rsidR="00B902D7" w:rsidRPr="00B902D7">
        <w:t>lain</w:t>
      </w:r>
      <w:proofErr w:type="spellEnd"/>
      <w:r w:rsidR="00B902D7">
        <w:t>.</w:t>
      </w:r>
    </w:p>
    <w:p w14:paraId="73D8D3A0" w14:textId="2A27DBB2" w:rsidR="00E751AD" w:rsidRDefault="00E751AD" w:rsidP="00580B9A">
      <w:pPr>
        <w:pStyle w:val="Heading1"/>
      </w:pPr>
      <w:proofErr w:type="spellStart"/>
      <w:r>
        <w:t>Per</w:t>
      </w:r>
      <w:r w:rsidR="00964272">
        <w:t>siapan</w:t>
      </w:r>
      <w:proofErr w:type="spellEnd"/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3D82599C" w14:textId="0B19EBCB" w:rsidR="00B12F83" w:rsidRDefault="00B12F83" w:rsidP="00580B9A">
      <w:pPr>
        <w:pStyle w:val="Heading1"/>
      </w:pPr>
      <w:r>
        <w:t>Pendahuluan</w:t>
      </w:r>
    </w:p>
    <w:p w14:paraId="6BF30D0C" w14:textId="58082BFB" w:rsidR="00F92CD9" w:rsidRDefault="00B902D7" w:rsidP="00117418">
      <w:pPr>
        <w:widowControl w:val="0"/>
        <w:tabs>
          <w:tab w:val="left" w:pos="1167"/>
          <w:tab w:val="left" w:pos="1168"/>
        </w:tabs>
        <w:autoSpaceDE w:val="0"/>
        <w:autoSpaceDN w:val="0"/>
        <w:spacing w:after="0" w:line="240" w:lineRule="auto"/>
        <w:jc w:val="both"/>
      </w:pPr>
      <w:r>
        <w:tab/>
      </w:r>
    </w:p>
    <w:p w14:paraId="0302C77C" w14:textId="1CAB9DF1" w:rsidR="00F92CD9" w:rsidRDefault="00F92CD9">
      <w:pPr>
        <w:spacing w:after="160" w:line="259" w:lineRule="auto"/>
        <w:ind w:left="0"/>
      </w:pPr>
    </w:p>
    <w:p w14:paraId="7ED6DB60" w14:textId="77777777" w:rsidR="00F92CD9" w:rsidRDefault="00F92CD9">
      <w:pPr>
        <w:spacing w:after="160" w:line="259" w:lineRule="auto"/>
        <w:ind w:left="0"/>
      </w:pPr>
    </w:p>
    <w:p w14:paraId="1D55E607" w14:textId="435C8D36" w:rsidR="00E751AD" w:rsidRDefault="00964272" w:rsidP="00F92CD9">
      <w:pPr>
        <w:pStyle w:val="Heading1"/>
      </w:pPr>
      <w:proofErr w:type="spellStart"/>
      <w:r w:rsidRPr="00F92CD9">
        <w:t>Prosedur</w:t>
      </w:r>
      <w:proofErr w:type="spellEnd"/>
      <w:r>
        <w:t xml:space="preserve"> </w:t>
      </w:r>
      <w:proofErr w:type="spellStart"/>
      <w:r>
        <w:t>percobaan</w:t>
      </w:r>
      <w:proofErr w:type="spellEnd"/>
    </w:p>
    <w:p w14:paraId="045A7562" w14:textId="3D86FA10" w:rsidR="00E751AD" w:rsidRDefault="00117418" w:rsidP="001C71EB">
      <w:pPr>
        <w:pStyle w:val="Heading2"/>
      </w:pPr>
      <w:r>
        <w:t>Wavelet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50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3193ED5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las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image</w:t>
            </w:r>
          </w:p>
          <w:p w14:paraId="1306152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6B654EA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</w:t>
            </w:r>
          </w:p>
          <w:p w14:paraId="288666C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im1, im2, im3, im4, im5, im6, temp, im11, im12, im13, im14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722D17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a, b, c, d;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;</w:t>
            </w:r>
          </w:p>
          <w:p w14:paraId="1DCA99E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;</w:t>
            </w:r>
          </w:p>
          <w:p w14:paraId="007ED3F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1C96622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)</w:t>
            </w:r>
          </w:p>
          <w:p w14:paraId="5041421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72909D3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Orange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0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//Load image in Gray Scale </w:t>
            </w:r>
          </w:p>
          <w:p w14:paraId="30EB517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_re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1024,1024,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C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EA22FC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resize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,im_res,cv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1024,1024),0,0,1); </w:t>
            </w:r>
          </w:p>
          <w:p w14:paraId="3F10D44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i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im.rows,im.cols,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03AD0EA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py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117C22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277F654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D5DF15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nvert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.0, 0.0); </w:t>
            </w:r>
          </w:p>
          <w:p w14:paraId="78019E6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  <w:t xml:space="preserve">im1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7126CDE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2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78B5F3C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3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77550F0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4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152F3AC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5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FEE515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6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4B32BC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8A4565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--------------Decomposition-------------------</w:t>
            </w:r>
          </w:p>
          <w:p w14:paraId="03909BD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;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2)</w:t>
            </w:r>
          </w:p>
          <w:p w14:paraId="5DB7AAA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6A1B765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++)</w:t>
            </w:r>
          </w:p>
          <w:p w14:paraId="3A97594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B4977D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2C87A55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im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ADF98F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 = (a + b)*0.707; </w:t>
            </w:r>
          </w:p>
          <w:p w14:paraId="1EFCB7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60267BA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 </w:t>
            </w:r>
          </w:p>
          <w:p w14:paraId="3F63158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= c; </w:t>
            </w:r>
          </w:p>
          <w:p w14:paraId="573EB88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2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d;</w:t>
            </w:r>
          </w:p>
          <w:p w14:paraId="1C3A325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7FAA13E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3AC9D4F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BFBD7F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rcnt++)</w:t>
            </w:r>
          </w:p>
          <w:p w14:paraId="3799804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16DA80A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2)</w:t>
            </w:r>
          </w:p>
          <w:p w14:paraId="5786593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81A597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05E62D8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im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; </w:t>
            </w:r>
          </w:p>
          <w:p w14:paraId="6A6E4A7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 = (a + b)*0.707;</w:t>
            </w:r>
          </w:p>
          <w:p w14:paraId="242BCC0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3F3F6B6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 </w:t>
            </w:r>
          </w:p>
          <w:p w14:paraId="7F0945F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= c; </w:t>
            </w:r>
          </w:p>
          <w:p w14:paraId="21CDB08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4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d;</w:t>
            </w:r>
          </w:p>
          <w:p w14:paraId="6AFA13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16D909E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1F5DF69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2CA4C4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rcnt++)</w:t>
            </w:r>
          </w:p>
          <w:p w14:paraId="55DE4EC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4C81580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2)</w:t>
            </w:r>
          </w:p>
          <w:p w14:paraId="1919CFD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0E465A4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2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C01DEA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im2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; </w:t>
            </w:r>
          </w:p>
          <w:p w14:paraId="2EC6D75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 = (a + b)*0.707;</w:t>
            </w:r>
          </w:p>
          <w:p w14:paraId="1D3F694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24B60E9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 im5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= c; </w:t>
            </w:r>
          </w:p>
          <w:p w14:paraId="7759F21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6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d;</w:t>
            </w:r>
          </w:p>
          <w:p w14:paraId="50A8801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6B47E82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40A2C1B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EED77B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717A91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21BD9A0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3.copyTo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0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0.5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01CA3EB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4.copyTo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 - 1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0.5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6D4628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5.copyTo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 - 1, 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0.5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5CD46E1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6.copyTo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R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 - 1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 -1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0.5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0.5)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C8F8CA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A13633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---------------------Reconstruction---------------</w:t>
            </w:r>
          </w:p>
          <w:p w14:paraId="24D1330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08A07B4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11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0FA6087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12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6F9EB2F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13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64568E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im14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1FD558F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56C3557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rcnt++)</w:t>
            </w:r>
          </w:p>
          <w:p w14:paraId="1EB2D6F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4DED19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ccnt++)</w:t>
            </w:r>
          </w:p>
          <w:p w14:paraId="1C06419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70E7BC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* 2; </w:t>
            </w:r>
          </w:p>
          <w:p w14:paraId="41AF067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7297CB2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psampl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of stage I</w:t>
            </w:r>
          </w:p>
          <w:p w14:paraId="4459CC1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2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4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3F88E3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5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1749C5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4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6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19F611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3A5CB03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10E1B17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rcnt++)</w:t>
            </w:r>
          </w:p>
          <w:p w14:paraId="3D61B02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67B0333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2)</w:t>
            </w:r>
          </w:p>
          <w:p w14:paraId="6DA9BDC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23E1DA8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1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2A8A1EA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im12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0FC7A95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 = (a + b)*0.707;</w:t>
            </w:r>
          </w:p>
          <w:p w14:paraId="79B7536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= c; </w:t>
            </w:r>
          </w:p>
          <w:p w14:paraId="090875F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24A301E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 = d; </w:t>
            </w:r>
          </w:p>
          <w:p w14:paraId="1C8D3EC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1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71AE512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im14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76C1E7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 = (a + b)*0.707;</w:t>
            </w:r>
          </w:p>
          <w:p w14:paraId="19DA424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 = c; </w:t>
            </w:r>
          </w:p>
          <w:p w14:paraId="652E7A3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4313353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1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) = d;</w:t>
            </w:r>
          </w:p>
          <w:p w14:paraId="52ED89B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7DCA4D8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550C6E5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temp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::zero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58F29C4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E616BD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2;rcnt++)</w:t>
            </w:r>
          </w:p>
          <w:p w14:paraId="2A72E51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14CC1A1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++)</w:t>
            </w:r>
          </w:p>
          <w:p w14:paraId="7511EA0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4B4BEA2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* 2; imr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11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3A63C63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Upsampl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 xml:space="preserve"> at stage II</w:t>
            </w:r>
          </w:p>
          <w:p w14:paraId="20B9291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temp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im13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7A69444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336CF5C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761D2CD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r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rows;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2)</w:t>
            </w:r>
          </w:p>
          <w:p w14:paraId="584EA06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5B6D71E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ccnt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.cols;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++)</w:t>
            </w:r>
          </w:p>
          <w:p w14:paraId="10B791D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6D63E18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a = imr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2BCF661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b = temp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E8B36D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 = (a + b)*0.707;</w:t>
            </w:r>
          </w:p>
          <w:p w14:paraId="4DC4F8A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r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c;</w:t>
            </w:r>
          </w:p>
          <w:p w14:paraId="1884113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d = (a - b)*0.707;</w:t>
            </w:r>
          </w:p>
          <w:p w14:paraId="1D95FA3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imr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r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1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c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 = d;</w:t>
            </w:r>
          </w:p>
          <w:p w14:paraId="1DAD24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166C090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49A41E9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836BC7C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.convert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26E99FE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Input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);</w:t>
            </w:r>
          </w:p>
          <w:p w14:paraId="6BA896B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Input Ima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DA9F77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Wavelet Decompositi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); </w:t>
            </w:r>
          </w:p>
          <w:p w14:paraId="3C87711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Wavelet Decompositi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330B3A0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wri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hasil.bmp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50BF00B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.convert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8U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4A8BD10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Wavelet Reconstructi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); </w:t>
            </w:r>
          </w:p>
          <w:p w14:paraId="70DE3A1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Wavelet Reconstructi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1866F0E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4033928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0);</w:t>
            </w:r>
          </w:p>
          <w:p w14:paraId="1588EDA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41120AB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6C32E42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776790C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5B2AB9D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1128AEA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ima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y; </w:t>
            </w:r>
          </w:p>
          <w:p w14:paraId="60C0D09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y.get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; </w:t>
            </w:r>
          </w:p>
          <w:p w14:paraId="600F638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2C0E2217" w14:textId="496B46F5" w:rsidR="00287398" w:rsidRPr="009B1D24" w:rsidRDefault="00117418" w:rsidP="00117418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2263A428" w14:textId="303F763D" w:rsidR="000E1F51" w:rsidRDefault="000E1F51" w:rsidP="00117418">
      <w:pPr>
        <w:rPr>
          <w:rFonts w:ascii="Cambria Math"/>
          <w:sz w:val="16"/>
        </w:rPr>
      </w:pPr>
    </w:p>
    <w:p w14:paraId="0DA7CCDE" w14:textId="7371878B" w:rsidR="00117418" w:rsidRDefault="00117418" w:rsidP="00117418">
      <w:r>
        <w:t>Hasil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6348F3E0" w14:textId="77777777" w:rsidTr="00117418">
        <w:tc>
          <w:tcPr>
            <w:tcW w:w="10070" w:type="dxa"/>
          </w:tcPr>
          <w:p w14:paraId="1C9034DE" w14:textId="3F25D249" w:rsidR="00117418" w:rsidRDefault="00117418" w:rsidP="00117418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29010586" wp14:editId="534224D8">
                  <wp:extent cx="4749661" cy="2626468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5188" cy="262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7D9E2156" w14:textId="77777777" w:rsidTr="00117418">
        <w:tc>
          <w:tcPr>
            <w:tcW w:w="10070" w:type="dxa"/>
          </w:tcPr>
          <w:p w14:paraId="00C0C04E" w14:textId="77777777" w:rsidR="00117418" w:rsidRDefault="00117418" w:rsidP="00117418">
            <w:pPr>
              <w:ind w:left="0"/>
            </w:pPr>
          </w:p>
        </w:tc>
      </w:tr>
    </w:tbl>
    <w:p w14:paraId="6569C326" w14:textId="6E2328A7" w:rsidR="00117418" w:rsidRDefault="00117418" w:rsidP="00117418"/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72B7685F" w14:textId="77777777" w:rsidTr="00AE2888">
        <w:tc>
          <w:tcPr>
            <w:tcW w:w="10070" w:type="dxa"/>
          </w:tcPr>
          <w:p w14:paraId="619D82FF" w14:textId="3D51215B" w:rsidR="00117418" w:rsidRDefault="00117418" w:rsidP="00117418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C797F4A" wp14:editId="394EBD4F">
                  <wp:extent cx="4679295" cy="2587557"/>
                  <wp:effectExtent l="0" t="0" r="762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5476" cy="259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0C7F231E" w14:textId="77777777" w:rsidTr="00AE2888">
        <w:tc>
          <w:tcPr>
            <w:tcW w:w="10070" w:type="dxa"/>
          </w:tcPr>
          <w:p w14:paraId="012BE865" w14:textId="77777777" w:rsidR="00117418" w:rsidRDefault="00117418" w:rsidP="00AE2888">
            <w:pPr>
              <w:ind w:left="0"/>
            </w:pPr>
          </w:p>
        </w:tc>
      </w:tr>
    </w:tbl>
    <w:p w14:paraId="55DB8581" w14:textId="0472E0C3" w:rsidR="00117418" w:rsidRDefault="00117418" w:rsidP="00117418"/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30CF4156" w14:textId="77777777" w:rsidTr="00AE2888">
        <w:tc>
          <w:tcPr>
            <w:tcW w:w="10070" w:type="dxa"/>
          </w:tcPr>
          <w:p w14:paraId="211153F9" w14:textId="2AE67036" w:rsidR="00117418" w:rsidRDefault="00117418" w:rsidP="00117418">
            <w:pPr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656B9B63" wp14:editId="504E823F">
                  <wp:extent cx="4786008" cy="2646567"/>
                  <wp:effectExtent l="0" t="0" r="0" b="190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982" cy="2649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1ABE62D6" w14:textId="77777777" w:rsidTr="00AE2888">
        <w:tc>
          <w:tcPr>
            <w:tcW w:w="10070" w:type="dxa"/>
          </w:tcPr>
          <w:p w14:paraId="1A0A5DD5" w14:textId="77777777" w:rsidR="00117418" w:rsidRDefault="00117418" w:rsidP="00AE2888">
            <w:pPr>
              <w:ind w:left="0"/>
            </w:pPr>
          </w:p>
        </w:tc>
      </w:tr>
    </w:tbl>
    <w:p w14:paraId="462553EC" w14:textId="77777777" w:rsidR="00117418" w:rsidRDefault="00117418" w:rsidP="00117418"/>
    <w:p w14:paraId="1C7CBAF6" w14:textId="1FD8C3E8" w:rsidR="00117418" w:rsidRDefault="00117418" w:rsidP="00117418">
      <w:pPr>
        <w:rPr>
          <w:rFonts w:ascii="Cambria Math"/>
          <w:sz w:val="16"/>
        </w:rPr>
      </w:pPr>
    </w:p>
    <w:p w14:paraId="59E05234" w14:textId="77777777" w:rsidR="00117418" w:rsidRDefault="00117418" w:rsidP="00117418">
      <w:pPr>
        <w:rPr>
          <w:rFonts w:ascii="Cambria Math"/>
          <w:sz w:val="16"/>
        </w:rPr>
      </w:pPr>
    </w:p>
    <w:p w14:paraId="14FBDA09" w14:textId="6EE79E46" w:rsidR="00117418" w:rsidRDefault="00117418">
      <w:pPr>
        <w:spacing w:after="160" w:line="259" w:lineRule="auto"/>
        <w:ind w:left="0"/>
        <w:rPr>
          <w:rFonts w:ascii="Cambria Math"/>
          <w:sz w:val="16"/>
        </w:rPr>
      </w:pPr>
      <w:r>
        <w:rPr>
          <w:rFonts w:ascii="Cambria Math"/>
          <w:sz w:val="16"/>
        </w:rPr>
        <w:br w:type="page"/>
      </w:r>
    </w:p>
    <w:p w14:paraId="6E687216" w14:textId="0081E13D" w:rsidR="00117418" w:rsidRDefault="00117418" w:rsidP="00117418">
      <w:pPr>
        <w:pStyle w:val="Heading2"/>
      </w:pPr>
      <w:r>
        <w:lastRenderedPageBreak/>
        <w:t>Gabor Filter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350"/>
      </w:tblGrid>
      <w:tr w:rsidR="00117418" w14:paraId="349BD789" w14:textId="77777777" w:rsidTr="00AE2888">
        <w:tc>
          <w:tcPr>
            <w:tcW w:w="9350" w:type="dxa"/>
          </w:tcPr>
          <w:p w14:paraId="37EDB093" w14:textId="77777777" w:rsidR="00117418" w:rsidRDefault="00117418" w:rsidP="00AE2888">
            <w:pPr>
              <w:ind w:left="0"/>
            </w:pPr>
            <w:r>
              <w:t>List Program:</w:t>
            </w:r>
          </w:p>
        </w:tc>
      </w:tr>
      <w:tr w:rsidR="00117418" w14:paraId="30035B5F" w14:textId="77777777" w:rsidTr="00AE2888">
        <w:tc>
          <w:tcPr>
            <w:tcW w:w="9350" w:type="dxa"/>
          </w:tcPr>
          <w:p w14:paraId="2CF65F3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k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i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p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02AE8F0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7DB1CA2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 / 2;</w:t>
            </w:r>
          </w:p>
          <w:p w14:paraId="28A5D08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theta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PI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180; </w:t>
            </w:r>
          </w:p>
          <w:p w14:paraId="7C3DB40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psi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p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PI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180; </w:t>
            </w:r>
          </w:p>
          <w:p w14:paraId="662FE9A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del = 2.0 / 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- 1); </w:t>
            </w:r>
          </w:p>
          <w:p w14:paraId="57236A3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mb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4AF4CF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igma =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sig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</w:t>
            </w:r>
          </w:p>
          <w:p w14:paraId="5428C9B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x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3BD05D5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y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4399618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E3EE46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kernel(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7DCD79B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y = -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y &lt;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 y++)</w:t>
            </w:r>
          </w:p>
          <w:p w14:paraId="4EC35F2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8258CB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x = -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x &lt;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 x++)</w:t>
            </w:r>
          </w:p>
          <w:p w14:paraId="139441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9AF9F0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x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x*del*cos(theta) + y*del*sin(theta)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y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-x*del*sin(theta) + y*del*cos(theta); kernel.at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&gt;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y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hk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x) = 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exp(-0.5*(pow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x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2) + pow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y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2)) / pow(sigma, 2))* cos(2 *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PI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*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x_thet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mb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 psi);</w:t>
            </w:r>
          </w:p>
          <w:p w14:paraId="21742D3A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00F7DC9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3FD57FF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kernel;</w:t>
            </w:r>
          </w:p>
          <w:p w14:paraId="7C9BFA8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06E70EB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692D790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21; </w:t>
            </w:r>
          </w:p>
          <w:p w14:paraId="10899C0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sigm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5; </w:t>
            </w:r>
          </w:p>
          <w:p w14:paraId="0A3363C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50; </w:t>
            </w:r>
          </w:p>
          <w:p w14:paraId="70879BB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;</w:t>
            </w:r>
          </w:p>
          <w:p w14:paraId="1D6D8DD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ps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90; </w:t>
            </w:r>
          </w:p>
          <w:p w14:paraId="0EE6C97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_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</w:t>
            </w:r>
          </w:p>
          <w:p w14:paraId="46CBD71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15064BD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2D9763F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Process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*)</w:t>
            </w:r>
          </w:p>
          <w:p w14:paraId="23E21EA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34BE70B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sig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sigm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; </w:t>
            </w:r>
          </w:p>
          <w:p w14:paraId="08F6EEF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0.5 +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/ 100.0; </w:t>
            </w:r>
          </w:p>
          <w:p w14:paraId="043AC62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5DCFF3F8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ou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ps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DCF675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kernel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k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sig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68BBF37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filter2D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_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kernel); </w:t>
            </w:r>
          </w:p>
          <w:p w14:paraId="0D789A1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66BC271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* 20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* 20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5B357DA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 xml:space="preserve">cv::resize(kernel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.size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14:paraId="2E22E5CF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/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2.;</w:t>
            </w:r>
          </w:p>
          <w:p w14:paraId="0BD7042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  <w:highlight w:val="white"/>
              </w:rPr>
              <w:t>+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.5; </w:t>
            </w:r>
          </w:p>
          <w:p w14:paraId="52C615D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Kern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kerne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1441C21D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g;</w:t>
            </w:r>
          </w:p>
          <w:p w14:paraId="39C08B8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pow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de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2.0, mag);</w:t>
            </w:r>
          </w:p>
          <w:p w14:paraId="2AB6A93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Ma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mag);</w:t>
            </w:r>
          </w:p>
          <w:p w14:paraId="3C85982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  <w:p w14:paraId="6C2A60A9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  <w:p w14:paraId="30CB2D74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main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arg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*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argv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</w:t>
            </w:r>
          </w:p>
          <w:p w14:paraId="7D9B90E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14:paraId="5413F9D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lastRenderedPageBreak/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image = 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../data/OrangeCat.jp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); </w:t>
            </w:r>
          </w:p>
          <w:p w14:paraId="1D647ED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Src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image);</w:t>
            </w:r>
          </w:p>
          <w:p w14:paraId="3363518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;</w:t>
            </w:r>
          </w:p>
          <w:p w14:paraId="043C7EB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vt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image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2F4F4F"/>
                <w:sz w:val="19"/>
                <w:szCs w:val="19"/>
                <w:highlight w:val="white"/>
              </w:rPr>
              <w:t>CV_BGR2GR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); </w:t>
            </w:r>
          </w:p>
          <w:p w14:paraId="1FD5186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.convertT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rc_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CV_32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.0 / 255, 0); </w:t>
            </w:r>
          </w:p>
          <w:p w14:paraId="4D16FC6B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(!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% 2)</w:t>
            </w:r>
          </w:p>
          <w:p w14:paraId="05DE6127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{</w:t>
            </w:r>
          </w:p>
          <w:p w14:paraId="3F41C53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+= 1;</w:t>
            </w:r>
          </w:p>
          <w:p w14:paraId="5936F990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}</w:t>
            </w:r>
          </w:p>
          <w:p w14:paraId="2D10E07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1); </w:t>
            </w:r>
          </w:p>
          <w:p w14:paraId="7B7FA57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Trackb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Sigm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sigma,kernel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Process);</w:t>
            </w:r>
          </w:p>
          <w:p w14:paraId="6AFCCD6E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Trackb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Lambd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l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00, Process);</w:t>
            </w:r>
          </w:p>
          <w:p w14:paraId="7F61DC22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Trackb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Thet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t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180, Process);</w:t>
            </w:r>
          </w:p>
          <w:p w14:paraId="68470933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createTrackb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si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highlight w:val="white"/>
              </w:rPr>
              <w:t>"Process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&amp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_ps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, 360, Process);</w:t>
            </w:r>
          </w:p>
          <w:p w14:paraId="0838C551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Process(0, 0);</w:t>
            </w:r>
          </w:p>
          <w:p w14:paraId="04F67B76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  <w:t>cv::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0); </w:t>
            </w:r>
          </w:p>
          <w:p w14:paraId="7EEB18D5" w14:textId="77777777" w:rsidR="00117418" w:rsidRDefault="00117418" w:rsidP="0011741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0;</w:t>
            </w:r>
          </w:p>
          <w:p w14:paraId="59A87E55" w14:textId="1C24A1B6" w:rsidR="00117418" w:rsidRPr="009B1D24" w:rsidRDefault="00117418" w:rsidP="00117418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D798F8" w14:textId="77777777" w:rsidR="00117418" w:rsidRDefault="00117418" w:rsidP="00117418">
      <w:pPr>
        <w:rPr>
          <w:rFonts w:ascii="Cambria Math"/>
          <w:sz w:val="16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056D7C11" w14:textId="77777777" w:rsidTr="00117418">
        <w:tc>
          <w:tcPr>
            <w:tcW w:w="10070" w:type="dxa"/>
          </w:tcPr>
          <w:p w14:paraId="4DC7CF6E" w14:textId="77EF2BB7" w:rsidR="00117418" w:rsidRDefault="00117418" w:rsidP="00117418">
            <w:pPr>
              <w:ind w:left="0"/>
              <w:jc w:val="center"/>
              <w:rPr>
                <w:rFonts w:ascii="Cambria Math"/>
                <w:sz w:val="16"/>
              </w:rPr>
            </w:pPr>
            <w:r>
              <w:rPr>
                <w:noProof/>
              </w:rPr>
              <w:drawing>
                <wp:inline distT="0" distB="0" distL="0" distR="0" wp14:anchorId="2D6D1008" wp14:editId="36EC9175">
                  <wp:extent cx="4028416" cy="2227634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2435" cy="2229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4E04FD6B" w14:textId="77777777" w:rsidTr="00117418">
        <w:tc>
          <w:tcPr>
            <w:tcW w:w="10070" w:type="dxa"/>
          </w:tcPr>
          <w:p w14:paraId="543D4821" w14:textId="77777777" w:rsidR="00117418" w:rsidRDefault="00117418" w:rsidP="00117418">
            <w:pPr>
              <w:ind w:left="0"/>
              <w:rPr>
                <w:rFonts w:ascii="Cambria Math"/>
                <w:sz w:val="16"/>
              </w:rPr>
            </w:pPr>
          </w:p>
        </w:tc>
      </w:tr>
    </w:tbl>
    <w:p w14:paraId="54E2F289" w14:textId="4F2B5D2C" w:rsidR="00117418" w:rsidRDefault="00117418" w:rsidP="00117418">
      <w:pPr>
        <w:rPr>
          <w:rFonts w:ascii="Cambria Math"/>
          <w:sz w:val="16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0DE549DD" w14:textId="77777777" w:rsidTr="00117418">
        <w:tc>
          <w:tcPr>
            <w:tcW w:w="10070" w:type="dxa"/>
          </w:tcPr>
          <w:p w14:paraId="11874817" w14:textId="100E4D3F" w:rsidR="00117418" w:rsidRDefault="00117418" w:rsidP="00117418">
            <w:pPr>
              <w:tabs>
                <w:tab w:val="left" w:pos="3772"/>
              </w:tabs>
              <w:ind w:left="0"/>
              <w:jc w:val="center"/>
              <w:rPr>
                <w:rFonts w:ascii="Cambria Math"/>
                <w:sz w:val="16"/>
              </w:rPr>
            </w:pPr>
            <w:r>
              <w:rPr>
                <w:noProof/>
              </w:rPr>
              <w:drawing>
                <wp:inline distT="0" distB="0" distL="0" distR="0" wp14:anchorId="1A75F81C" wp14:editId="41FB0176">
                  <wp:extent cx="1698869" cy="181907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844" cy="1836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6FABFDE8" w14:textId="77777777" w:rsidTr="00117418">
        <w:tc>
          <w:tcPr>
            <w:tcW w:w="10070" w:type="dxa"/>
          </w:tcPr>
          <w:p w14:paraId="304F5CE8" w14:textId="77777777" w:rsidR="00117418" w:rsidRDefault="00117418" w:rsidP="00117418">
            <w:pPr>
              <w:ind w:left="0"/>
              <w:rPr>
                <w:rFonts w:ascii="Cambria Math"/>
                <w:sz w:val="16"/>
              </w:rPr>
            </w:pPr>
          </w:p>
        </w:tc>
      </w:tr>
    </w:tbl>
    <w:p w14:paraId="4DA24A1C" w14:textId="56EB8765" w:rsidR="00117418" w:rsidRDefault="00117418" w:rsidP="00117418">
      <w:pPr>
        <w:rPr>
          <w:rFonts w:ascii="Cambria Math"/>
          <w:sz w:val="16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56384F76" w14:textId="77777777" w:rsidTr="00AE2888">
        <w:tc>
          <w:tcPr>
            <w:tcW w:w="10070" w:type="dxa"/>
          </w:tcPr>
          <w:p w14:paraId="794B3B8B" w14:textId="4C6EB9B4" w:rsidR="00117418" w:rsidRDefault="00117418" w:rsidP="00117418">
            <w:pPr>
              <w:ind w:left="0"/>
              <w:jc w:val="center"/>
              <w:rPr>
                <w:rFonts w:ascii="Cambria Math"/>
                <w:sz w:val="16"/>
              </w:rPr>
            </w:pPr>
            <w:r>
              <w:rPr>
                <w:noProof/>
              </w:rPr>
              <w:drawing>
                <wp:inline distT="0" distB="0" distL="0" distR="0" wp14:anchorId="4ED70D8D" wp14:editId="45705473">
                  <wp:extent cx="4658993" cy="3501958"/>
                  <wp:effectExtent l="0" t="0" r="889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6780" cy="3507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34B8CC40" w14:textId="77777777" w:rsidTr="00AE2888">
        <w:tc>
          <w:tcPr>
            <w:tcW w:w="10070" w:type="dxa"/>
          </w:tcPr>
          <w:p w14:paraId="494D4765" w14:textId="77777777" w:rsidR="00117418" w:rsidRDefault="00117418" w:rsidP="00AE2888">
            <w:pPr>
              <w:ind w:left="0"/>
              <w:rPr>
                <w:rFonts w:ascii="Cambria Math"/>
                <w:sz w:val="16"/>
              </w:rPr>
            </w:pPr>
          </w:p>
        </w:tc>
      </w:tr>
    </w:tbl>
    <w:p w14:paraId="24B61B8A" w14:textId="308095EF" w:rsidR="00117418" w:rsidRDefault="00117418" w:rsidP="00117418">
      <w:pPr>
        <w:rPr>
          <w:rFonts w:ascii="Cambria Math"/>
          <w:sz w:val="16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9644"/>
      </w:tblGrid>
      <w:tr w:rsidR="00117418" w14:paraId="1A0BECFA" w14:textId="77777777" w:rsidTr="00AE2888">
        <w:tc>
          <w:tcPr>
            <w:tcW w:w="10070" w:type="dxa"/>
          </w:tcPr>
          <w:p w14:paraId="5E8B1E07" w14:textId="5B031811" w:rsidR="00117418" w:rsidRDefault="00117418" w:rsidP="00117418">
            <w:pPr>
              <w:ind w:left="0"/>
              <w:jc w:val="center"/>
              <w:rPr>
                <w:rFonts w:ascii="Cambria Math"/>
                <w:sz w:val="16"/>
              </w:rPr>
            </w:pPr>
            <w:r>
              <w:rPr>
                <w:noProof/>
              </w:rPr>
              <w:drawing>
                <wp:inline distT="0" distB="0" distL="0" distR="0" wp14:anchorId="20BF3A7D" wp14:editId="3753D81C">
                  <wp:extent cx="4708187" cy="2603533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2089" cy="2611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7418" w14:paraId="47C04E42" w14:textId="77777777" w:rsidTr="00AE2888">
        <w:tc>
          <w:tcPr>
            <w:tcW w:w="10070" w:type="dxa"/>
          </w:tcPr>
          <w:p w14:paraId="568F0504" w14:textId="77777777" w:rsidR="00117418" w:rsidRDefault="00117418" w:rsidP="00AE2888">
            <w:pPr>
              <w:ind w:left="0"/>
              <w:rPr>
                <w:rFonts w:ascii="Cambria Math"/>
                <w:sz w:val="16"/>
              </w:rPr>
            </w:pPr>
          </w:p>
        </w:tc>
      </w:tr>
    </w:tbl>
    <w:p w14:paraId="5004ADC4" w14:textId="378711B8" w:rsidR="00117418" w:rsidRDefault="00117418" w:rsidP="00117418">
      <w:pPr>
        <w:rPr>
          <w:rFonts w:ascii="Cambria Math"/>
          <w:sz w:val="16"/>
        </w:rPr>
      </w:pPr>
    </w:p>
    <w:p w14:paraId="53BF8E38" w14:textId="396DC355" w:rsidR="00117418" w:rsidRDefault="00117418" w:rsidP="00117418">
      <w:pPr>
        <w:rPr>
          <w:rFonts w:ascii="Cambria Math"/>
          <w:sz w:val="16"/>
        </w:rPr>
      </w:pPr>
      <w:bookmarkStart w:id="1" w:name="_GoBack"/>
      <w:bookmarkEnd w:id="1"/>
    </w:p>
    <w:p w14:paraId="42EB62B4" w14:textId="77777777" w:rsidR="00117418" w:rsidRPr="00F92CD9" w:rsidRDefault="00117418" w:rsidP="00117418">
      <w:pPr>
        <w:rPr>
          <w:rFonts w:ascii="Cambria Math"/>
          <w:sz w:val="16"/>
        </w:rPr>
      </w:pPr>
    </w:p>
    <w:sectPr w:rsidR="00117418" w:rsidRPr="00F92CD9" w:rsidSect="00117418">
      <w:footerReference w:type="default" r:id="rId16"/>
      <w:pgSz w:w="12240" w:h="15840"/>
      <w:pgMar w:top="1440" w:right="1080" w:bottom="1440" w:left="1080" w:header="0" w:footer="9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90105" w14:textId="77777777" w:rsidR="006D0E81" w:rsidRDefault="006D0E81">
      <w:pPr>
        <w:spacing w:after="0" w:line="240" w:lineRule="auto"/>
      </w:pPr>
      <w:r>
        <w:separator/>
      </w:r>
    </w:p>
  </w:endnote>
  <w:endnote w:type="continuationSeparator" w:id="0">
    <w:p w14:paraId="0BAEC35C" w14:textId="77777777" w:rsidR="006D0E81" w:rsidRDefault="006D0E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ACA" w14:textId="37A37E41" w:rsidR="00EF6B85" w:rsidRDefault="00EF6B8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6CEC5" wp14:editId="1A57DC1A">
              <wp:simplePos x="0" y="0"/>
              <wp:positionH relativeFrom="page">
                <wp:posOffset>3803015</wp:posOffset>
              </wp:positionH>
              <wp:positionV relativeFrom="page">
                <wp:posOffset>9312910</wp:posOffset>
              </wp:positionV>
              <wp:extent cx="160020" cy="157480"/>
              <wp:effectExtent l="254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70A53" w14:textId="30ACCF48" w:rsidR="00EF6B85" w:rsidRDefault="00117418">
                          <w:pPr>
                            <w:spacing w:line="229" w:lineRule="exact"/>
                            <w:ind w:left="20"/>
                            <w:rPr>
                              <w:w w:val="105"/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1</w:t>
                          </w:r>
                        </w:p>
                        <w:p w14:paraId="7098B773" w14:textId="77777777" w:rsidR="00117418" w:rsidRDefault="00117418">
                          <w:pPr>
                            <w:spacing w:line="229" w:lineRule="exact"/>
                            <w:ind w:left="20"/>
                            <w:rPr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6CEC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99.45pt;margin-top:733.3pt;width:12.6pt;height:12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" filled="f" stroked="f">
              <v:textbox inset="0,0,0,0">
                <w:txbxContent>
                  <w:p w14:paraId="1D470A53" w14:textId="30ACCF48" w:rsidR="00EF6B85" w:rsidRDefault="00117418">
                    <w:pPr>
                      <w:spacing w:line="229" w:lineRule="exact"/>
                      <w:ind w:left="20"/>
                      <w:rPr>
                        <w:w w:val="105"/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1</w:t>
                    </w:r>
                  </w:p>
                  <w:p w14:paraId="7098B773" w14:textId="77777777" w:rsidR="00117418" w:rsidRDefault="00117418">
                    <w:pPr>
                      <w:spacing w:line="229" w:lineRule="exact"/>
                      <w:ind w:left="20"/>
                      <w:rPr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A6912" w14:textId="77777777" w:rsidR="006D0E81" w:rsidRDefault="006D0E81">
      <w:pPr>
        <w:spacing w:after="0" w:line="240" w:lineRule="auto"/>
      </w:pPr>
      <w:r>
        <w:separator/>
      </w:r>
    </w:p>
  </w:footnote>
  <w:footnote w:type="continuationSeparator" w:id="0">
    <w:p w14:paraId="75707834" w14:textId="77777777" w:rsidR="006D0E81" w:rsidRDefault="006D0E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7626AF0"/>
    <w:multiLevelType w:val="hybridMultilevel"/>
    <w:tmpl w:val="9D52D85A"/>
    <w:lvl w:ilvl="0" w:tplc="B36A8F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FB"/>
    <w:multiLevelType w:val="hybridMultilevel"/>
    <w:tmpl w:val="E68C1958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441CD1"/>
    <w:multiLevelType w:val="hybridMultilevel"/>
    <w:tmpl w:val="BDB0A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E882D84"/>
    <w:multiLevelType w:val="hybridMultilevel"/>
    <w:tmpl w:val="BC126D30"/>
    <w:lvl w:ilvl="0" w:tplc="5E184B7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A6EAF5FC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7C568396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2122CA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A0D6AD12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F93627D8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0916E7C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F4482B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8DA0A014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5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2E271F"/>
    <w:multiLevelType w:val="hybridMultilevel"/>
    <w:tmpl w:val="29749D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96794"/>
    <w:multiLevelType w:val="hybridMultilevel"/>
    <w:tmpl w:val="1CE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602A"/>
    <w:multiLevelType w:val="hybridMultilevel"/>
    <w:tmpl w:val="0982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A7A35"/>
    <w:multiLevelType w:val="hybridMultilevel"/>
    <w:tmpl w:val="2BD86F1E"/>
    <w:lvl w:ilvl="0" w:tplc="4F1C6636">
      <w:numFmt w:val="bullet"/>
      <w:lvlText w:val=""/>
      <w:lvlJc w:val="left"/>
      <w:pPr>
        <w:ind w:left="1167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ABB4B37A">
      <w:numFmt w:val="bullet"/>
      <w:lvlText w:val="•"/>
      <w:lvlJc w:val="left"/>
      <w:pPr>
        <w:ind w:left="2096" w:hanging="339"/>
      </w:pPr>
      <w:rPr>
        <w:rFonts w:hint="default"/>
      </w:rPr>
    </w:lvl>
    <w:lvl w:ilvl="2" w:tplc="F6A6025A">
      <w:numFmt w:val="bullet"/>
      <w:lvlText w:val="•"/>
      <w:lvlJc w:val="left"/>
      <w:pPr>
        <w:ind w:left="3032" w:hanging="339"/>
      </w:pPr>
      <w:rPr>
        <w:rFonts w:hint="default"/>
      </w:rPr>
    </w:lvl>
    <w:lvl w:ilvl="3" w:tplc="7BB8E4C2">
      <w:numFmt w:val="bullet"/>
      <w:lvlText w:val="•"/>
      <w:lvlJc w:val="left"/>
      <w:pPr>
        <w:ind w:left="3968" w:hanging="339"/>
      </w:pPr>
      <w:rPr>
        <w:rFonts w:hint="default"/>
      </w:rPr>
    </w:lvl>
    <w:lvl w:ilvl="4" w:tplc="A3E62400">
      <w:numFmt w:val="bullet"/>
      <w:lvlText w:val="•"/>
      <w:lvlJc w:val="left"/>
      <w:pPr>
        <w:ind w:left="4904" w:hanging="339"/>
      </w:pPr>
      <w:rPr>
        <w:rFonts w:hint="default"/>
      </w:rPr>
    </w:lvl>
    <w:lvl w:ilvl="5" w:tplc="9E549A08">
      <w:numFmt w:val="bullet"/>
      <w:lvlText w:val="•"/>
      <w:lvlJc w:val="left"/>
      <w:pPr>
        <w:ind w:left="5840" w:hanging="339"/>
      </w:pPr>
      <w:rPr>
        <w:rFonts w:hint="default"/>
      </w:rPr>
    </w:lvl>
    <w:lvl w:ilvl="6" w:tplc="A45830C6">
      <w:numFmt w:val="bullet"/>
      <w:lvlText w:val="•"/>
      <w:lvlJc w:val="left"/>
      <w:pPr>
        <w:ind w:left="6776" w:hanging="339"/>
      </w:pPr>
      <w:rPr>
        <w:rFonts w:hint="default"/>
      </w:rPr>
    </w:lvl>
    <w:lvl w:ilvl="7" w:tplc="9268356E">
      <w:numFmt w:val="bullet"/>
      <w:lvlText w:val="•"/>
      <w:lvlJc w:val="left"/>
      <w:pPr>
        <w:ind w:left="7712" w:hanging="339"/>
      </w:pPr>
      <w:rPr>
        <w:rFonts w:hint="default"/>
      </w:rPr>
    </w:lvl>
    <w:lvl w:ilvl="8" w:tplc="10C22D74">
      <w:numFmt w:val="bullet"/>
      <w:lvlText w:val="•"/>
      <w:lvlJc w:val="left"/>
      <w:pPr>
        <w:ind w:left="8648" w:hanging="339"/>
      </w:pPr>
      <w:rPr>
        <w:rFonts w:hint="default"/>
      </w:rPr>
    </w:lvl>
  </w:abstractNum>
  <w:abstractNum w:abstractNumId="10" w15:restartNumberingAfterBreak="0">
    <w:nsid w:val="162F2FF2"/>
    <w:multiLevelType w:val="hybridMultilevel"/>
    <w:tmpl w:val="4A6679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742F8"/>
    <w:multiLevelType w:val="multilevel"/>
    <w:tmpl w:val="120482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CC42F85"/>
    <w:multiLevelType w:val="hybridMultilevel"/>
    <w:tmpl w:val="9252E300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273C5E9F"/>
    <w:multiLevelType w:val="hybridMultilevel"/>
    <w:tmpl w:val="88464C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EF4013F"/>
    <w:multiLevelType w:val="hybridMultilevel"/>
    <w:tmpl w:val="11A67A1A"/>
    <w:lvl w:ilvl="0" w:tplc="D3C6FF28">
      <w:numFmt w:val="bullet"/>
      <w:lvlText w:val=""/>
      <w:lvlJc w:val="left"/>
      <w:pPr>
        <w:ind w:left="1166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53DEE652">
      <w:numFmt w:val="bullet"/>
      <w:lvlText w:val="•"/>
      <w:lvlJc w:val="left"/>
      <w:pPr>
        <w:ind w:left="1956" w:hanging="339"/>
      </w:pPr>
      <w:rPr>
        <w:rFonts w:hint="default"/>
      </w:rPr>
    </w:lvl>
    <w:lvl w:ilvl="2" w:tplc="84448BD4">
      <w:numFmt w:val="bullet"/>
      <w:lvlText w:val="•"/>
      <w:lvlJc w:val="left"/>
      <w:pPr>
        <w:ind w:left="2754" w:hanging="339"/>
      </w:pPr>
      <w:rPr>
        <w:rFonts w:hint="default"/>
      </w:rPr>
    </w:lvl>
    <w:lvl w:ilvl="3" w:tplc="A872C2C0">
      <w:numFmt w:val="bullet"/>
      <w:lvlText w:val="•"/>
      <w:lvlJc w:val="left"/>
      <w:pPr>
        <w:ind w:left="3552" w:hanging="339"/>
      </w:pPr>
      <w:rPr>
        <w:rFonts w:hint="default"/>
      </w:rPr>
    </w:lvl>
    <w:lvl w:ilvl="4" w:tplc="C8F4D054">
      <w:numFmt w:val="bullet"/>
      <w:lvlText w:val="•"/>
      <w:lvlJc w:val="left"/>
      <w:pPr>
        <w:ind w:left="4350" w:hanging="339"/>
      </w:pPr>
      <w:rPr>
        <w:rFonts w:hint="default"/>
      </w:rPr>
    </w:lvl>
    <w:lvl w:ilvl="5" w:tplc="A0288942">
      <w:numFmt w:val="bullet"/>
      <w:lvlText w:val="•"/>
      <w:lvlJc w:val="left"/>
      <w:pPr>
        <w:ind w:left="5148" w:hanging="339"/>
      </w:pPr>
      <w:rPr>
        <w:rFonts w:hint="default"/>
      </w:rPr>
    </w:lvl>
    <w:lvl w:ilvl="6" w:tplc="1E54E35E">
      <w:numFmt w:val="bullet"/>
      <w:lvlText w:val="•"/>
      <w:lvlJc w:val="left"/>
      <w:pPr>
        <w:ind w:left="5946" w:hanging="339"/>
      </w:pPr>
      <w:rPr>
        <w:rFonts w:hint="default"/>
      </w:rPr>
    </w:lvl>
    <w:lvl w:ilvl="7" w:tplc="21D8CCF4">
      <w:numFmt w:val="bullet"/>
      <w:lvlText w:val="•"/>
      <w:lvlJc w:val="left"/>
      <w:pPr>
        <w:ind w:left="6744" w:hanging="339"/>
      </w:pPr>
      <w:rPr>
        <w:rFonts w:hint="default"/>
      </w:rPr>
    </w:lvl>
    <w:lvl w:ilvl="8" w:tplc="3364E06A">
      <w:numFmt w:val="bullet"/>
      <w:lvlText w:val="•"/>
      <w:lvlJc w:val="left"/>
      <w:pPr>
        <w:ind w:left="7542" w:hanging="339"/>
      </w:pPr>
      <w:rPr>
        <w:rFonts w:hint="default"/>
      </w:rPr>
    </w:lvl>
  </w:abstractNum>
  <w:abstractNum w:abstractNumId="20" w15:restartNumberingAfterBreak="0">
    <w:nsid w:val="32FE018A"/>
    <w:multiLevelType w:val="hybridMultilevel"/>
    <w:tmpl w:val="5490A5A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3160DAE"/>
    <w:multiLevelType w:val="hybridMultilevel"/>
    <w:tmpl w:val="08EA7900"/>
    <w:lvl w:ilvl="0" w:tplc="00A88ACC">
      <w:start w:val="1"/>
      <w:numFmt w:val="decimal"/>
      <w:lvlText w:val="1.%1"/>
      <w:lvlJc w:val="center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7E20CC6"/>
    <w:multiLevelType w:val="hybridMultilevel"/>
    <w:tmpl w:val="A50E7EE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C2446F"/>
    <w:multiLevelType w:val="hybridMultilevel"/>
    <w:tmpl w:val="0CC4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58C3DDD"/>
    <w:multiLevelType w:val="hybridMultilevel"/>
    <w:tmpl w:val="EBB6643C"/>
    <w:lvl w:ilvl="0" w:tplc="6782478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61E"/>
    <w:multiLevelType w:val="hybridMultilevel"/>
    <w:tmpl w:val="108C52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EE272EC"/>
    <w:multiLevelType w:val="hybridMultilevel"/>
    <w:tmpl w:val="45AA0738"/>
    <w:lvl w:ilvl="0" w:tplc="67824782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C90C45A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128606B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6CBABD28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6128CAAA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535C825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4DCC14E0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5CFA6CF8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6CC0F4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0" w15:restartNumberingAfterBreak="0">
    <w:nsid w:val="53E54024"/>
    <w:multiLevelType w:val="hybridMultilevel"/>
    <w:tmpl w:val="D40A2DCC"/>
    <w:lvl w:ilvl="0" w:tplc="686A1A1E">
      <w:start w:val="1"/>
      <w:numFmt w:val="decimal"/>
      <w:lvlText w:val="%1."/>
      <w:lvlJc w:val="left"/>
      <w:pPr>
        <w:ind w:left="490" w:hanging="339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680AC864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28DCF82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14B6081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0AB29DEC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DA42ADFA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D36E9FCE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4504255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619AE64A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B62A7"/>
    <w:multiLevelType w:val="hybridMultilevel"/>
    <w:tmpl w:val="E1CCF386"/>
    <w:lvl w:ilvl="0" w:tplc="B36A8F76">
      <w:start w:val="1"/>
      <w:numFmt w:val="decimal"/>
      <w:lvlText w:val="2.%1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67AB"/>
    <w:multiLevelType w:val="hybridMultilevel"/>
    <w:tmpl w:val="CB10CA50"/>
    <w:lvl w:ilvl="0" w:tplc="286C0AA6">
      <w:start w:val="1"/>
      <w:numFmt w:val="lowerLetter"/>
      <w:lvlText w:val="2.%1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6D2327C7"/>
    <w:multiLevelType w:val="hybridMultilevel"/>
    <w:tmpl w:val="7F72B068"/>
    <w:lvl w:ilvl="0" w:tplc="251E655E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391EBDD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D1368A1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AF2E2CA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155CF168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C84A4B7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1868C39C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CFC2D8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7D2C7DF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8" w15:restartNumberingAfterBreak="0">
    <w:nsid w:val="6F600576"/>
    <w:multiLevelType w:val="hybridMultilevel"/>
    <w:tmpl w:val="0EC038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1E414FF"/>
    <w:multiLevelType w:val="hybridMultilevel"/>
    <w:tmpl w:val="733088B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747D2A76"/>
    <w:multiLevelType w:val="hybridMultilevel"/>
    <w:tmpl w:val="49CA2D4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74D905BF"/>
    <w:multiLevelType w:val="hybridMultilevel"/>
    <w:tmpl w:val="5A223790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3" w15:restartNumberingAfterBreak="0">
    <w:nsid w:val="78C14F7D"/>
    <w:multiLevelType w:val="hybridMultilevel"/>
    <w:tmpl w:val="828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0E271D"/>
    <w:multiLevelType w:val="hybridMultilevel"/>
    <w:tmpl w:val="5F42F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5"/>
  </w:num>
  <w:num w:numId="4">
    <w:abstractNumId w:val="31"/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44"/>
  </w:num>
  <w:num w:numId="9">
    <w:abstractNumId w:val="27"/>
  </w:num>
  <w:num w:numId="10">
    <w:abstractNumId w:val="14"/>
  </w:num>
  <w:num w:numId="11">
    <w:abstractNumId w:val="18"/>
  </w:num>
  <w:num w:numId="12">
    <w:abstractNumId w:val="23"/>
  </w:num>
  <w:num w:numId="13">
    <w:abstractNumId w:val="5"/>
  </w:num>
  <w:num w:numId="14">
    <w:abstractNumId w:val="17"/>
  </w:num>
  <w:num w:numId="15">
    <w:abstractNumId w:val="11"/>
  </w:num>
  <w:num w:numId="16">
    <w:abstractNumId w:val="25"/>
  </w:num>
  <w:num w:numId="17">
    <w:abstractNumId w:val="34"/>
  </w:num>
  <w:num w:numId="18">
    <w:abstractNumId w:val="41"/>
  </w:num>
  <w:num w:numId="19">
    <w:abstractNumId w:val="0"/>
  </w:num>
  <w:num w:numId="20">
    <w:abstractNumId w:val="16"/>
  </w:num>
  <w:num w:numId="21">
    <w:abstractNumId w:val="3"/>
  </w:num>
  <w:num w:numId="22">
    <w:abstractNumId w:val="19"/>
  </w:num>
  <w:num w:numId="23">
    <w:abstractNumId w:val="21"/>
  </w:num>
  <w:num w:numId="24">
    <w:abstractNumId w:val="33"/>
  </w:num>
  <w:num w:numId="25">
    <w:abstractNumId w:val="1"/>
  </w:num>
  <w:num w:numId="26">
    <w:abstractNumId w:val="20"/>
  </w:num>
  <w:num w:numId="27">
    <w:abstractNumId w:val="15"/>
  </w:num>
  <w:num w:numId="28">
    <w:abstractNumId w:val="28"/>
  </w:num>
  <w:num w:numId="29">
    <w:abstractNumId w:val="6"/>
  </w:num>
  <w:num w:numId="30">
    <w:abstractNumId w:val="36"/>
  </w:num>
  <w:num w:numId="31">
    <w:abstractNumId w:val="42"/>
  </w:num>
  <w:num w:numId="32">
    <w:abstractNumId w:val="13"/>
  </w:num>
  <w:num w:numId="33">
    <w:abstractNumId w:val="9"/>
  </w:num>
  <w:num w:numId="34">
    <w:abstractNumId w:val="40"/>
  </w:num>
  <w:num w:numId="35">
    <w:abstractNumId w:val="30"/>
  </w:num>
  <w:num w:numId="36">
    <w:abstractNumId w:val="39"/>
  </w:num>
  <w:num w:numId="37">
    <w:abstractNumId w:val="22"/>
  </w:num>
  <w:num w:numId="38">
    <w:abstractNumId w:val="4"/>
  </w:num>
  <w:num w:numId="39">
    <w:abstractNumId w:val="29"/>
  </w:num>
  <w:num w:numId="40">
    <w:abstractNumId w:val="10"/>
  </w:num>
  <w:num w:numId="41">
    <w:abstractNumId w:val="38"/>
  </w:num>
  <w:num w:numId="42">
    <w:abstractNumId w:val="7"/>
  </w:num>
  <w:num w:numId="43">
    <w:abstractNumId w:val="24"/>
  </w:num>
  <w:num w:numId="44">
    <w:abstractNumId w:val="2"/>
  </w:num>
  <w:num w:numId="45">
    <w:abstractNumId w:val="8"/>
  </w:num>
  <w:num w:numId="46">
    <w:abstractNumId w:val="43"/>
  </w:num>
  <w:num w:numId="47">
    <w:abstractNumId w:val="26"/>
  </w:num>
  <w:num w:numId="48">
    <w:abstractNumId w:val="37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mwrAUAioK69ywAAAA="/>
  </w:docVars>
  <w:rsids>
    <w:rsidRoot w:val="006D0857"/>
    <w:rsid w:val="00013BE0"/>
    <w:rsid w:val="00036FA9"/>
    <w:rsid w:val="00055ABF"/>
    <w:rsid w:val="000704C6"/>
    <w:rsid w:val="000A0C0A"/>
    <w:rsid w:val="000E1F51"/>
    <w:rsid w:val="00117418"/>
    <w:rsid w:val="00120DCA"/>
    <w:rsid w:val="001466B2"/>
    <w:rsid w:val="001525E1"/>
    <w:rsid w:val="001C254E"/>
    <w:rsid w:val="001C71EB"/>
    <w:rsid w:val="001D006B"/>
    <w:rsid w:val="001D569D"/>
    <w:rsid w:val="00207C88"/>
    <w:rsid w:val="0023484A"/>
    <w:rsid w:val="00286B59"/>
    <w:rsid w:val="00287398"/>
    <w:rsid w:val="002A104B"/>
    <w:rsid w:val="00342134"/>
    <w:rsid w:val="00372ED1"/>
    <w:rsid w:val="00394B31"/>
    <w:rsid w:val="00395F14"/>
    <w:rsid w:val="003B70DB"/>
    <w:rsid w:val="003C2732"/>
    <w:rsid w:val="003E0218"/>
    <w:rsid w:val="00412A37"/>
    <w:rsid w:val="00412E70"/>
    <w:rsid w:val="00416F47"/>
    <w:rsid w:val="0042270F"/>
    <w:rsid w:val="004420DD"/>
    <w:rsid w:val="00451FD5"/>
    <w:rsid w:val="00453B0C"/>
    <w:rsid w:val="004A302C"/>
    <w:rsid w:val="004C5976"/>
    <w:rsid w:val="004D18BC"/>
    <w:rsid w:val="00506C54"/>
    <w:rsid w:val="00507C93"/>
    <w:rsid w:val="00527D4B"/>
    <w:rsid w:val="00580B9A"/>
    <w:rsid w:val="005954CD"/>
    <w:rsid w:val="005A3D87"/>
    <w:rsid w:val="005F5CA8"/>
    <w:rsid w:val="00602439"/>
    <w:rsid w:val="00613477"/>
    <w:rsid w:val="006573AC"/>
    <w:rsid w:val="00667CDA"/>
    <w:rsid w:val="00691538"/>
    <w:rsid w:val="006945C3"/>
    <w:rsid w:val="006D0857"/>
    <w:rsid w:val="006D0E81"/>
    <w:rsid w:val="0072589C"/>
    <w:rsid w:val="00754676"/>
    <w:rsid w:val="007625C2"/>
    <w:rsid w:val="007826C2"/>
    <w:rsid w:val="00797BF0"/>
    <w:rsid w:val="007C035E"/>
    <w:rsid w:val="007D143B"/>
    <w:rsid w:val="00805079"/>
    <w:rsid w:val="00805D8D"/>
    <w:rsid w:val="00807A09"/>
    <w:rsid w:val="00814D3A"/>
    <w:rsid w:val="0083260B"/>
    <w:rsid w:val="00893315"/>
    <w:rsid w:val="008A7200"/>
    <w:rsid w:val="008B1543"/>
    <w:rsid w:val="008C587A"/>
    <w:rsid w:val="008E1ABC"/>
    <w:rsid w:val="008E207D"/>
    <w:rsid w:val="008F16A6"/>
    <w:rsid w:val="00940561"/>
    <w:rsid w:val="00954B81"/>
    <w:rsid w:val="00964272"/>
    <w:rsid w:val="009B1D24"/>
    <w:rsid w:val="009F6467"/>
    <w:rsid w:val="00A305DD"/>
    <w:rsid w:val="00A81A4E"/>
    <w:rsid w:val="00A858C1"/>
    <w:rsid w:val="00B01F3A"/>
    <w:rsid w:val="00B11D84"/>
    <w:rsid w:val="00B12F83"/>
    <w:rsid w:val="00B6214B"/>
    <w:rsid w:val="00B82230"/>
    <w:rsid w:val="00B902D7"/>
    <w:rsid w:val="00BD1538"/>
    <w:rsid w:val="00BE3647"/>
    <w:rsid w:val="00C1626F"/>
    <w:rsid w:val="00C53907"/>
    <w:rsid w:val="00C653BC"/>
    <w:rsid w:val="00C76408"/>
    <w:rsid w:val="00C86320"/>
    <w:rsid w:val="00C97387"/>
    <w:rsid w:val="00CE34C1"/>
    <w:rsid w:val="00CE6487"/>
    <w:rsid w:val="00CE765C"/>
    <w:rsid w:val="00D002B6"/>
    <w:rsid w:val="00D05774"/>
    <w:rsid w:val="00D61383"/>
    <w:rsid w:val="00D656FF"/>
    <w:rsid w:val="00D8115E"/>
    <w:rsid w:val="00D90277"/>
    <w:rsid w:val="00DA3462"/>
    <w:rsid w:val="00DB3103"/>
    <w:rsid w:val="00E07487"/>
    <w:rsid w:val="00E27E6B"/>
    <w:rsid w:val="00E34CEF"/>
    <w:rsid w:val="00E63564"/>
    <w:rsid w:val="00E751AD"/>
    <w:rsid w:val="00E915A9"/>
    <w:rsid w:val="00EF6B85"/>
    <w:rsid w:val="00F20D24"/>
    <w:rsid w:val="00F509E3"/>
    <w:rsid w:val="00F552E8"/>
    <w:rsid w:val="00F63CC8"/>
    <w:rsid w:val="00F92CD9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1538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117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418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7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41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1DFE60A-86E1-4410-A9B3-7A5286D52C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8</TotalTime>
  <Pages>9</Pages>
  <Words>1066</Words>
  <Characters>607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21</cp:revision>
  <cp:lastPrinted>2019-03-12T00:55:00Z</cp:lastPrinted>
  <dcterms:created xsi:type="dcterms:W3CDTF">2019-03-12T00:37:00Z</dcterms:created>
  <dcterms:modified xsi:type="dcterms:W3CDTF">2019-10-29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